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巨蟹座</w:t>
      </w:r>
    </w:p>
    <w:bookmarkStart w:id="17" w:name="星象---巨蟹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巨蟹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巨蟹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巨蟹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巨蟹座出現在冬未春初的星座，是黃道十二宮的第四個星座，卻也是黃道帶中最暗淡的星座，最亮的主星也只有四等。巨蟹座位於獅子座和雙子座之間，北方是天貓座、南鄰長蛇座、西南則為小犬座，在三千多年前巨蟹座曾是夏至點的所在，所以西方將北回歸線稱為TropicofCancer(北回歸線是太陽在夏至時直射地球的軌跡)。但隨著歲差的關係，現在夏至點已移至雙子座，目前太陽於每年夏至時經過巨蟹座。在神話中，當大力士「海克力斯」與九頭怪蛇戰鬥時，身為蛇怪好友的巨蟹跑來忙，它咬著海克力斯的腳不放，但卻被海克力斯踩死，後來和怪蛇一起被放在天上，成為巨蟹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巨蟹座是冬末春初的星座，較佳的觀測時間是從一月上旬到五月下旬。在天空的行經路線為：由東方升起，經過天頂後自西方落下。由於巨蟹座沒有明亮的主星，故不容易找到，初學者可先找到雙子座和獅子座，在他們的中間就是巨蟹座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e36348713a6b2f4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a50924f0b6c04c0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柳宿增三（β</w:t>
      </w:r>
      <w:r>
        <w:rPr>
          <w:b/>
          <w:bCs/>
        </w:rPr>
        <w:t xml:space="preserve"> Cnc, </w:t>
      </w:r>
      <w:r>
        <w:rPr>
          <w:rFonts w:hint="eastAsia"/>
          <w:b/>
          <w:bCs/>
        </w:rPr>
        <w:t xml:space="preserve">Altarf）</w:t>
      </w:r>
      <w:r>
        <w:rPr>
          <w:rFonts w:hint="eastAsia"/>
        </w:rPr>
        <w:t xml:space="preserve">：橘巨星，視星等</w:t>
      </w:r>
      <w:r>
        <w:t xml:space="preserve"> </w:t>
      </w:r>
      <w:r>
        <w:rPr>
          <w:rFonts w:hint="eastAsia"/>
        </w:rPr>
        <w:t xml:space="preserve">3.5，距離</w:t>
      </w:r>
      <w:r>
        <w:t xml:space="preserve"> 29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暗淡特性</w:t>
      </w:r>
      <w:r>
        <w:rPr>
          <w:rFonts w:hint="eastAsia"/>
        </w:rPr>
        <w:t xml:space="preserve">：全天</w:t>
      </w:r>
      <w:r>
        <w:rPr>
          <w:rFonts w:hint="eastAsia"/>
          <w:b/>
          <w:bCs/>
        </w:rPr>
        <w:t xml:space="preserve">最暗淡的黃道星座</w:t>
      </w:r>
      <w:r>
        <w:rPr>
          <w:rFonts w:hint="eastAsia"/>
        </w:rPr>
        <w:t xml:space="preserve">，主星僅</w:t>
      </w:r>
      <w:r>
        <w:t xml:space="preserve"> 4 </w:t>
      </w:r>
      <w:r>
        <w:rPr>
          <w:rFonts w:hint="eastAsia"/>
        </w:rPr>
        <w:t xml:space="preserve">等左右，需暗夜環境才易辨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蜂巢星團（M44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aesepe）</w:t>
      </w:r>
      <w:r>
        <w:rPr>
          <w:rFonts w:hint="eastAsia"/>
        </w:rPr>
        <w:t xml:space="preserve">：肉眼可見模糊光團（鬼宿星團），距離</w:t>
      </w:r>
      <w:r>
        <w:t xml:space="preserve"> 577 </w:t>
      </w:r>
      <w:r>
        <w:rPr>
          <w:rFonts w:hint="eastAsia"/>
        </w:rPr>
        <w:t xml:space="preserve">光年，疏散星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Heracles</w:t>
      </w:r>
      <w:r>
        <w:t xml:space="preserve"> </w:t>
      </w:r>
      <w:r>
        <w:rPr>
          <w:rFonts w:hint="eastAsia"/>
        </w:rPr>
        <w:t xml:space="preserve">與九頭蛇</w:t>
      </w:r>
      <w:r>
        <w:t xml:space="preserve"> Hydra </w:t>
      </w:r>
      <w:r>
        <w:rPr>
          <w:rFonts w:hint="eastAsia"/>
        </w:rPr>
        <w:t xml:space="preserve">戰鬥時，赫拉派出巨蟹咬其腳，被踩死後升上天空，成為最弱的黃道星座以茲懲罰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6/22</w:t>
      </w:r>
      <w:r>
        <w:t xml:space="preserve"> ~ </w:t>
      </w:r>
      <w:r>
        <w:rPr>
          <w:rFonts w:hint="eastAsia"/>
        </w:rPr>
        <w:t xml:space="preserve">7/22（黃道十二宮第</w:t>
      </w:r>
      <w:r>
        <w:t xml:space="preserve"> 4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Wikipedia — Cancer constellation</w:t>
        </w:r>
      </w:hyperlink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5" Target="https://en.wikipedia.org/wiki/Cancer_(constellation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n.wikipedia.org/wiki/Cancer_(constellation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巨蟹座</dc:title>
  <dc:creator/>
  <dc:language>zh-TW</dc:language>
  <cp:keywords/>
  <dcterms:created xsi:type="dcterms:W3CDTF">2026-06-30T21:27:42Z</dcterms:created>
  <dcterms:modified xsi:type="dcterms:W3CDTF">2026-06-30T2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